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Default Extension="jpeg" ContentType="image/jpeg"/>
  <Default Extension="jpg" ContentType="image/jpeg"/>
  <Default Extension="png" ContentType="image/png"/>
  <Default Extension="wmf" ContentType="image/x-wmf"/>
  <Default Extension="gif" ContentType="image/gif"/>
  <Default Extension="tiff" ContentType="image/tiff"/>
  <Default Extension="emf" ContentType="image/x-emf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mv="urn:schemas-microsoft-com:mac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a="http://schemas.openxmlformats.org/drawingml/2006/main" xmlns:pic="http://schemas.openxmlformats.org/drawingml/2006/picture" xmlns:c="http://schemas.openxmlformats.org/drawingml/2006/chart" xmlns:a14="http://schemas.microsoft.com/office/drawing/2010/main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mc="http://schemas.openxmlformats.org/markup-compatibility/2006" mc:Ignorable="w14 w15 wp14">
  <w:body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SET FEEDBACK ON;</w:t>
      </w:r>
    </w:p>
    <w:p>
      <w:pPr>
        <w:rPr>
          <w:b w:val="0"/>
          <w:i w:val="0"/>
          <w:vertAlign w:val="baseline"/>
          <w:sz w:val="16.0"/>
          <w:rFonts w:ascii="Consolas"/>
          <w:strike w:val="false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1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SHOW_EMPLOYEE(ENO IN EMPP.EID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EMPREC EMPP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SELECT * INTO EMPREC FROM EMPP WHERE EID=ENO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  DBMS_OUTPUT.PUT_LINE('EID: '||EMPREC.EID||' ENAME:'||EMPREC.ENAME||' HIREDATE:'||EMPREC.HIREDATE||' SALARY:'||EMPREC.SALARY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</w:t>
        <w:tab/>
        <w:t xml:space="preserve"> DBMS_OUTPUT.PUT_LINE('NO RECORD EXISTS WITH EMP ID:='||ENO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DECLAR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  ENO EMPP.EID%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DBMS_OUTPUT.PUT_LINE('ENTER EMPLOYEE ID: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  ENO:='&amp;ENO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SHOW_EMPLOYEE(ENO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Enter value for eno: 7103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old   5:   ENO:='&amp;ENO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new   5:   ENO:='7103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ENTER EMPLOYEE ID: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EID: 7103 ENAME:Julia Martin HIREDATE:01-DEC-99 SALARY:13320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2</w:t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ADD_EMPLOYEE(EMPREC EMPP%ROW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  INSERT INTO EMPP VALUES(EMPREC.EID,EMPREC.ENAME,EMPREC.HIREDATE,EMPREC.SALARY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DBMS_OUTPUT.PUT_LINE('RECORD INSERTE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</w:t>
        <w:tab/>
        <w:t xml:space="preserve">  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SELECT RPAD(OBJECT_NAME,15,' ') OBJECT_NAME,OBJECT_TYPE FROM USER_OBJECTS WHERE OBJECT_NAME='ADD_EMPLOYEE'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OBJECT_NAME     OBJECT_TYPE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--------------- -------------------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ADD_EMPLOYEE    PROCEDURE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1 row selec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DECLAR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  EMPREC EMPP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EMPREC.EID:=7111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  EMPREC.ENAME:='Justin Beiber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EMPREC.HIREDATE:='01-Jan-2016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  EMPREC.SALARY:=12500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  ADD_EMPLOYEE(EMPREC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  EMPREC.EID:=7112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  EMPREC.ENAME:='Wilfred Diesel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  EMPREC.HIREDATE:='02-Feb-2016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  EMPREC.SALARY:=13000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  ADD_EMPLOYEE(EMPREC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14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5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SELECT * FROM EMPP WHERE EID IN(7111,7112)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     EID ENAME                 HIREDATE      SALARY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---------- --------------------- --------- ----------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    7111 Justin Beiber         01-JAN-16      12500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    7112 Wilfred Diesel        02-FEB-16      13000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2 rows selec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ROLLBACK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Rollback complete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3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REMOVE_EMPLOYEE(EMPNAME IN EMPP.ENAM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  EMPID EMPP.EID%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SELECT EID INTO EMPID FROM EMPP WHERE UPPER(ENAME)=UPPER(EMPNAM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  DELETE FROM EMPP WHERE EID=EMPI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DBMS_OUTPUT.PUT_LINE('RECORD DELETE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</w:t>
        <w:tab/>
        <w:t xml:space="preserve"> DBMS_OUTPUT.PUT_LINE('NO RECORD FOR '||EMPNAM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REMOVE_EMPLOYEE('YOGESH JOG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NO RECORD FOR YOGESH JOG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REMOVE_EMPLOYEE('Julia Martin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DELETED 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ROLLBACK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Rollback complete.</w:t>
      </w:r>
    </w:p>
    <w:p>
      <w:pPr>
        <w:rPr>
          <w:b w:val="0"/>
          <w:i w:val="0"/>
          <w:vertAlign w:val="baseline"/>
          <w:sz w:val="16.0"/>
          <w:rFonts w:ascii="Consolas"/>
          <w:strike w:val="false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4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TABLE ITEMS A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SELECT P_CODE,DESCRIPT AS DESCR,P_DATE AS IN_DATE,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P_MIN AS MIN_QTY,QTY,P_PRICE AS PRICE ,V_CODE FROM PRODUCT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Tabl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ALTER TABLE ITEMS ADD PRIMARY KEY (P_CODE)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Table alter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ALTER TABLE ITEMS MODIFY IN_DATE  DEFAULT SYSDATE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Table alter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ALTER TABLE ITEMS MODIFY MIN_QTY  DEFAULT 2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Table alter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FUNCTION CHECK_ITEM(PCODE ITEMS.P_CODE%TYPE)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RETURN NUMBER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CNT NUMBER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N INT(1) :=1 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SELECT COUNT(*) INTO CNT FROM ITEMS WHERE P_CODE=P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  IF CNT&gt;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</w:t>
        <w:tab/>
        <w:t xml:space="preserve"> RETURN N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</w:t>
        <w:tab/>
        <w:t xml:space="preserve"> N:=0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RETURN N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Function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  DBMS_OUTPUT.PUT_LINE('STATUS: '||CHECK_ITEM('JB008'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  DBMS_OUTPUT.PUT_LINE('STATUS: '||CHECK_ITEM('JB555'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TATUS: 1      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TATUS: 0      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5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FUNCTION IREC_CREATOR(ICODE ITEMS.P_CODE%TYPE,IDESC ITEMS.DESCR%TYPE,IQTY ITEMS.QTY%TYPE,IPRICE ITEMS.PRICE%TYPE,VCODE ITEMS.V_CODE%TYPE)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RETURN ITEMS%ROWTYPE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IREC ITEMS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</w:t>
        <w:tab/>
        <w:t xml:space="preserve"> IREC.P_CODE: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  <w:tab/>
        <w:t xml:space="preserve"> IREC.DESCR:=IDESC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</w:t>
        <w:tab/>
        <w:t xml:space="preserve"> IREC.IN_DATE:=SYSDAT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 8  </w:t>
        <w:tab/>
        <w:t xml:space="preserve"> IREC.MIN_QTY:=NULL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</w:t>
        <w:tab/>
        <w:t xml:space="preserve"> IREC.QTY:=IQTY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</w:t>
        <w:tab/>
        <w:t xml:space="preserve"> IREC.PRICE:=IPRIC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IREC.V_CODE:=NULL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  RETURN IREC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Function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ADD_ITEM(IREC IN ITEMS%ROWTYPE)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  INSERT INTO ITEMS(P_CODE,DESCR,QTY,PRICE,V_CODE) VALUES(IREC.P_CODE,IREC.DESCR,IREC.QTY,IREC.PRICE,IREC.V_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DBMS_OUTPUT.PUT_LINE('RECORD INSERTE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ADD_ITEM(IREC_CREATOR('YJ304','DIGGER',6,999.99,25595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6</w:t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UPDATE_ITEM (ICODE IN ITEMS.P_CODE%TYPE,IQTY IN ITEMS.QTY%TYPE,IPRICE IN ITEMS.PRIC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  IF CHECK_ITEM(ICODE)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</w:t>
        <w:tab/>
        <w:t xml:space="preserve"> UPDATE ITEMS SET QTY= IQTY, PRICE=IPRICE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</w:t>
        <w:tab/>
        <w:t xml:space="preserve"> DBMS_OUTPUT.PUT_LINE('RECORD UPDATE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</w:t>
        <w:tab/>
        <w:t xml:space="preserve"> RAISE NO_DATA_FOU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 9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DBMS_OUTPUT.PUT_LINE('NO DATA FOUND FOR ITEM CODE: '||I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</w:t>
        <w:tab/>
        <w:t xml:space="preserve">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5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UPDATE_ITEM('YJ404',10,599.99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NO DATA FOUND FOR ITEM CODE: YJ404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UPDATE_ITEM('YJ304',10,599.99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UPDATED 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7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UPDATE_ITEM_ADD_WHEN_NOT_FOUND (ICODE IN ITEMS.P_CODE%TYPE,IQTY IN ITEMS.QTY%TYPE,IPRICE IN ITEMS.PRIC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IREC ITEMS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IF CHECK_ITEM(ICODE)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</w:t>
        <w:tab/>
        <w:t xml:space="preserve"> UPDATE ITEMS SET QTY= IQTY, PRICE=IPRICE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  <w:tab/>
        <w:t xml:space="preserve"> DBMS_OUTPUT.PUT_LINE('RECORD UPDATE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</w:t>
        <w:tab/>
        <w:t xml:space="preserve">   IREC.P_CODE: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</w:t>
        <w:tab/>
        <w:t xml:space="preserve">   IREC.DESCR:='NEW ITEM'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</w:t>
        <w:tab/>
        <w:t xml:space="preserve">   IREC.IN_DATE:=SYSDAT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</w:t>
        <w:tab/>
        <w:t xml:space="preserve">   IREC.MIN_QTY:=IQTY/8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</w:t>
        <w:tab/>
        <w:t xml:space="preserve">   IREC.QTY:=IQTY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</w:t>
        <w:tab/>
        <w:t xml:space="preserve">   IREC.PRICE:=IPRIC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</w:t>
        <w:tab/>
        <w:t xml:space="preserve">   IREC.V_CODE:=NULL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5  </w:t>
        <w:tab/>
        <w:t xml:space="preserve">   ADD_ITEM(IREC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6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17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8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UPDATE_ITEM_ADD_WHEN_NOT_FOUND('YJ404',10,599.99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8</w:t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SHOW_ITEM(ICODE ITEMS.P_COD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IREC ITEMS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IF CHECK_ITEM(ICODE)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</w:t>
        <w:tab/>
        <w:t xml:space="preserve">   SELECT * INTO IREC FROM ITEMS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  <w:tab/>
        <w:t xml:space="preserve">   DBMS_OUTPUT.PUT_LINE(IREC.P_CODE||' '||RPAD(IREC.DESCR,15,' ')||' '||IREC.IN_DATE||' '||IREC.MIN_QTY||' '||IREC.QTY||' '||IREC.PRICE||' '||IREC.V_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</w:t>
        <w:tab/>
        <w:t xml:space="preserve">   RAISE NO_DATA_FOU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</w:t>
        <w:tab/>
        <w:t xml:space="preserve"> DBMS_OUTPUT.PUT_LINE(ICODE||' NO DATA FOUN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SHOW_ITEM('HH15P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SHOW_ITEM('HH15X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SHOW_ITEM('YJ304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SHOW_ITEM('SHU00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SHOW_ITEM('SH100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 7  SHOW_ITEM('MP100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P NO DATA FOUND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X HANGING HOOK 15 10-JAN-13 25 200 5.75 24992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YJ304 DIGGER          02-APR-17 2 10 599.99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HU00 NO DATA FOUND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H100 Sledge Hammer   02-JAN-12 5 8 14.4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MP100 NO DATA FOUND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b w:val="0"/>
          <w:i w:val="0"/>
          <w:vertAlign w:val="baseline"/>
          <w:sz w:val="16.0"/>
          <w:rFonts w:ascii="Consolas"/>
          <w:strike w:val="false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09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ALTER TABLE ITEMS DROP PRIMARY KEY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Table alter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ADD_ITEM(IREC_CREATOR('HH15P','NEW ITEM ..',150,00,25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EXEC ADD_ITEM(IREC_CREATOR('HH15P','NEW ITEM-2',150,00,25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RECORD INSERTED                                  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SHOW_ITEM_TMR_HANDLED(ICODE ITEMS.P_COD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IREC ITEMS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  IF CHECK_ITEM(ICODE)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</w:t>
        <w:tab/>
        <w:t xml:space="preserve">   SELECT * INTO IREC FROM ITEMS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  <w:tab/>
        <w:t xml:space="preserve">   DBMS_OUTPUT.PUT_LINE(IREC.P_CODE||' '||RPAD(IREC.DESCR,15,' ')||' '||IREC.IN_DATE||' '||IREC.MIN_QTY||' '||IREC.QTY||' '||IREC.PRICE||' '||IREC.V_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</w:t>
        <w:tab/>
        <w:t xml:space="preserve">   RAISE NO_DATA_FOU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10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  WHEN TOO_MANY_ROW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</w:t>
        <w:tab/>
        <w:t xml:space="preserve"> DBMS_OUTPUT.PUT_LINE('MULTIPLE ROWS DETECTED FOR ITEM CODE : '||I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</w:t>
        <w:tab/>
        <w:t xml:space="preserve"> DBMS_OUTPUT.PUT_LINE(ICODE||' NO DATA FOUN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5  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6  </w:t>
        <w:tab/>
        <w:t xml:space="preserve">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7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8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SHOW_ITEM_TMR_HANDLED('HH15P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SHOW_ITEM_TMR_HANDLED('HH15X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MULTIPLE ROWS DETECTED FOR ITEM CODE : HH15P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X HANGING HOOK 15 10-JAN-13 25 200 5.75 24992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b w:val="0"/>
          <w:i w:val="0"/>
          <w:vertAlign w:val="baseline"/>
          <w:sz w:val="16.0"/>
          <w:rFonts w:ascii="Consolas"/>
          <w:strike w:val="false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b w:val="1"/>
          <w:u w:val="single"/>
          <w:sz w:val="16.0"/>
          <w:szCs w:val="16.0"/>
          <w:rFonts w:ascii="Consolas" w:hAnsi="Consolas"/>
        </w:rPr>
      </w:pPr>
      <w:r>
        <w:rPr>
          <w:b w:val="1"/>
          <w:u w:val="single"/>
          <w:sz w:val="16.0"/>
          <w:szCs w:val="16.0"/>
          <w:rFonts w:ascii="Consolas" w:hAnsi="Consolas"/>
          <w:lang w:bidi="ar-sa"/>
        </w:rPr>
        <w:t>Query-10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REATE OR REPLACE PROCEDURE SHOW_ITEM_TMR_HANDLED(ICODE ITEMS.P_CODE%TYPE) IS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IREC ITEMS%ROWTYP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CURSOR IRECS IS SELECT * FROM ITEMS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  IF CHECK_ITEM(ICODE)=1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6  </w:t>
        <w:tab/>
        <w:t xml:space="preserve">   SELECT * INTO IREC FROM ITEMS WHERE P_CODE=ICODE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7  </w:t>
        <w:tab/>
        <w:t xml:space="preserve">   DBMS_OUTPUT.PUT_LINE(IREC.P_CODE||' '||RPAD(IREC.DESCR,15,' ')||' '||IREC.IN_DATE||' '||IREC.MIN_QTY||' '||IREC.QTY||' '||IREC.PRICE||' '||IREC.V_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8    ELSE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9  </w:t>
        <w:tab/>
        <w:t xml:space="preserve">   RAISE NO_DATA_FOU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0    END I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1  EXCEPTIO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2    WHEN TOO_MANY_ROW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3  </w:t>
        <w:tab/>
        <w:t xml:space="preserve"> DBMS_OUTPUT.PUT_LINE('ERROR MULTIPLE ROWS DETECTED FOR ITEM CODE : '||I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4  </w:t>
        <w:tab/>
        <w:t xml:space="preserve"> OPEN IRECS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lastRenderedPageBreak/>
      </w:r>
      <w:r>
        <w:rPr>
          <w:sz w:val="16.0"/>
          <w:szCs w:val="16.0"/>
          <w:rFonts w:ascii="Consolas" w:hAnsi="Consolas"/>
          <w:lang w:bidi="ar-sa"/>
        </w:rPr>
        <w:t xml:space="preserve"> 15  </w:t>
        <w:tab/>
        <w:t xml:space="preserve"> LOOP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6  </w:t>
        <w:tab/>
        <w:t xml:space="preserve"> FETCH IRECS INTO IREC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7  </w:t>
        <w:tab/>
        <w:t xml:space="preserve"> EXIT WHEN IRECS % NOTFOU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8  </w:t>
        <w:tab/>
        <w:t xml:space="preserve"> DBMS_OUTPUT.PUT_LINE(IREC.P_CODE||' '||RPAD(IREC.DESCR,15,' ')||' '||IREC.IN_DATE||' '||IREC.MIN_QTY||' '||IREC.QTY||' '||IREC.PRICE||' '||IREC.V_CODE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19  </w:t>
        <w:tab/>
        <w:t xml:space="preserve"> END LOOP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0  </w:t>
        <w:tab/>
        <w:t xml:space="preserve"> CLOSE IRECS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1    WHEN NO_DATA_FOUND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2  </w:t>
        <w:tab/>
        <w:t xml:space="preserve"> DBMS_OUTPUT.PUT_LINE(ICODE||' NO DATA FOUND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3    WHEN OTHERS THE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4  </w:t>
        <w:tab/>
        <w:t xml:space="preserve"> DBMS_OUTPUT.PUT_LINE(TO_CHAR(SQLCODE)||'::'||TO_CHAR(SQLERRM)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5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26  /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rocedure crea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SQL&gt;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BEGIN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2  SHOW_ITEM_TMR_HANDLED('HH15P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3  SHOW_ITEM_TMR_HANDLED('HH15X')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4  END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  5  /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ERROR MULTIPLE ROWS DETECTED FOR ITEM CODE : HH15P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P NEW ITEM ..     02-APR-17 2 150 0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P NEW ITEM-2      02-APR-17 2 150 0                                         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 xml:space="preserve">HH15X HANGING HOOK 15 10-JAN-13 25 200 5.75 24992                               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PL/SQL procedure successfully completed.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-------------------------------------------------------------------------------------------------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COMMIT;</w:t>
      </w:r>
    </w:p>
    <w:p>
      <w:pPr>
        <w:rPr>
          <w:sz w:val="16.0"/>
          <w:szCs w:val="16.0"/>
          <w:rFonts w:ascii="Consolas" w:hAnsi="Consolas"/>
        </w:rPr>
      </w:pP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Commit complete.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SET FEEDBACK OFF;</w:t>
      </w:r>
    </w:p>
    <w:p>
      <w:pPr>
        <w:rPr>
          <w:sz w:val="16.0"/>
          <w:szCs w:val="16.0"/>
          <w:rFonts w:ascii="Consolas" w:hAnsi="Consolas"/>
        </w:rPr>
      </w:pPr>
      <w:r>
        <w:rPr>
          <w:sz w:val="16.0"/>
          <w:szCs w:val="16.0"/>
          <w:rFonts w:ascii="Consolas" w:hAnsi="Consolas"/>
          <w:lang w:bidi="ar-sa"/>
        </w:rPr>
        <w:t>SQL&gt; SET ECHO OFF;</w:t>
      </w:r>
    </w:p>
    <w:sectPr>
      <w:footerReference w:type="default" r:id="rId6"/>
      <w:pgSz w:w="11906" w:h="16838" w:orient="portrait"/>
      <w:pgMar w:bottom="1440" w:top="1440" w:right="1440" w:left="1440" w:header="708" w:footer="708" w:gutter="0"/>
      <w:cols w:space="708" w:equalWidth="true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mv="urn:schemas-microsoft-com:mac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a="http://schemas.openxmlformats.org/drawingml/2006/main" xmlns:pic="http://schemas.openxmlformats.org/drawingml/2006/picture" xmlns:c="http://schemas.openxmlformats.org/drawingml/2006/chart" xmlns:a14="http://schemas.microsoft.com/office/drawing/2010/main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mc="http://schemas.openxmlformats.org/markup-compatibility/2006" mc:Ignorable="w14 w15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nton">
    <w:panose1 w:val="02000503000000000000"/>
    <w:charset w:val="00"/>
    <w:family w:val="auto"/>
    <w:pitch w:val="variable"/>
    <w:notTrueType w:val="true"/>
    <w:sig w:usb0="A00000EF" w:usb1="5000204B" w:usb2="00000000" w:usb3="00000000" w:csb0="00000001" w:csb1="00000000"/>
  </w:font>
  <w:font w:name="Archivo Black">
    <w:panose1 w:val="020B0A04020102020204"/>
    <w:charset w:val="00"/>
    <w:family w:val="auto"/>
    <w:pitch w:val="variable"/>
    <w:notTrueType w:val="true"/>
    <w:sig w:usb0="A000002F" w:usb1="500000FA" w:usb2="00000000" w:usb3="00000000" w:csb0="00000093" w:csb1="00000000"/>
  </w:font>
  <w:font w:name="Archivo Narrow">
    <w:altName w:val="Arial Narrow"/>
    <w:panose1 w:val="02000000000000000000"/>
    <w:charset w:val="00"/>
    <w:family w:val="auto"/>
    <w:pitch w:val="variable"/>
    <w:notTrueType w:val="true"/>
    <w:sig w:usb0="A000002F" w:usb1="100000FA" w:usb2="00000000" w:usb3="00000000" w:csb0="00000093" w:csb1="00000000"/>
  </w:font>
  <w:font w:name="Arimo">
    <w:altName w:val="Arial"/>
    <w:panose1 w:val="020B0604020202020204"/>
    <w:charset w:val="CC"/>
    <w:family w:val="swiss"/>
    <w:pitch w:val="variable"/>
    <w:notTrueType w:val="true"/>
    <w:sig w:usb0="E0002AFF" w:usb1="C0007843" w:usb2="00000009" w:usb3="00000000" w:csb0="000001FF" w:csb1="00000000"/>
  </w:font>
  <w:font w:name="Caladea">
    <w:altName w:val="Cambria"/>
    <w:panose1 w:val="02040503050406030204"/>
    <w:charset w:val="00"/>
    <w:family w:val="auto"/>
    <w:pitch w:val="variable"/>
    <w:notTrueType w:val="true"/>
    <w:sig w:usb0="A000002F" w:usb1="500000FB" w:usb2="00000000" w:usb3="00000000" w:csb0="00000093" w:csb1="00000000"/>
  </w:font>
  <w:font w:name="Carlito">
    <w:altName w:val="Calibri"/>
    <w:panose1 w:val="020F0502020204030204"/>
    <w:charset w:val="00"/>
    <w:family w:val="auto"/>
    <w:pitch w:val="variable"/>
    <w:notTrueType w:val="true"/>
    <w:sig w:usb0="E10002FF" w:usb1="5000ECFF" w:usb2="00000009" w:usb3="00000000" w:csb0="0000019F" w:csb1="00000000"/>
  </w:font>
  <w:font w:name="Cousine">
    <w:altName w:val="Courier New"/>
    <w:panose1 w:val="02070309020205020404"/>
    <w:charset w:val="CC"/>
    <w:family w:val="modern"/>
    <w:pitch w:val="fixed"/>
    <w:notTrueType w:val="true"/>
    <w:sig w:usb0="E0002AFF" w:usb1="C0007843" w:usb2="00000009" w:usb3="00000000" w:csb0="000001FF" w:csb1="00000000"/>
  </w:font>
  <w:font w:name="Droid Sans">
    <w:panose1 w:val="020B0606030804020204"/>
    <w:charset w:val="00"/>
    <w:family w:val="auto"/>
    <w:pitch w:val="variable"/>
    <w:notTrueType w:val="true"/>
    <w:sig w:usb0="E00002EF" w:usb1="4000205B" w:usb2="00000028" w:usb3="00000000" w:csb0="0000019F" w:csb1="00000000"/>
  </w:font>
  <w:font w:name="Droid Sans Mono">
    <w:panose1 w:val="020B0609030804020204"/>
    <w:charset w:val="00"/>
    <w:family w:val="auto"/>
    <w:pitch w:val="variable"/>
    <w:notTrueType w:val="true"/>
    <w:sig w:usb0="E00002EF" w:usb1="4000205B" w:usb2="00000028" w:usb3="00000000" w:csb0="0000019F" w:csb1="00000000"/>
  </w:font>
  <w:font w:name="Droid Serif">
    <w:panose1 w:val="02020600060500020200"/>
    <w:charset w:val="00"/>
    <w:family w:val="auto"/>
    <w:pitch w:val="variable"/>
    <w:notTrueType w:val="true"/>
    <w:sig w:usb0="E00002EF" w:usb1="4000205B" w:usb2="00000028" w:usb3="00000000" w:csb0="0000019F" w:csb1="00000000"/>
  </w:font>
  <w:font w:name="Noto Sans Symbols">
    <w:altName w:val="Symbol"/>
    <w:panose1 w:val="05050102010706020507"/>
    <w:charset w:val="02"/>
    <w:family w:val="roman"/>
    <w:pitch w:val="variable"/>
    <w:notTrueType w:val="true"/>
    <w:sig w:usb0="00000000" w:usb1="10000000" w:usb2="00000000" w:usb3="00000000" w:csb0="80000000" w:csb1="00000000"/>
  </w:font>
  <w:font w:name="Pinyon Script">
    <w:altName w:val="Zapfino"/>
    <w:panose1 w:val="020105010801010D0002"/>
    <w:charset w:val="00"/>
    <w:family w:val="auto"/>
    <w:pitch w:val="variable"/>
    <w:notTrueType w:val="true"/>
    <w:sig w:usb0="800000AF" w:usb1="00000002" w:usb2="00000000" w:usb3="00000000" w:csb0="00000111" w:csb1="00000000"/>
  </w:font>
  <w:font w:name="Tinos">
    <w:altName w:val="Times New Roman"/>
    <w:panose1 w:val="02020603050405020304"/>
    <w:charset w:val="CC"/>
    <w:family w:val="roman"/>
    <w:pitch w:val="variable"/>
    <w:notTrueType w:val="tru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notTrueType w:val="tru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notTrueType w:val="tru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notTrueType w:val="tru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notTrueType w:val="true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notTrueType w:val="tru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mv="urn:schemas-microsoft-com:mac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pic="http://schemas.openxmlformats.org/drawingml/2006/picture" xmlns:a14="http://schemas.microsoft.com/office/drawing/2010/main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mc="http://schemas.openxmlformats.org/markup-compatibility/2006" mc:Ignorable="w14 w15 wp14">
  <w:p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  <w:p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mv="urn:schemas-microsoft-com:mac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a="http://schemas.openxmlformats.org/drawingml/2006/main" xmlns:pic="http://schemas.openxmlformats.org/drawingml/2006/picture" xmlns:c="http://schemas.openxmlformats.org/drawingml/2006/chart" xmlns:a14="http://schemas.microsoft.com/office/drawing/2010/main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mc="http://schemas.openxmlformats.org/markup-compatibility/2006" mc:Ignorable="w14 w15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1MDMxMDG1NDYzMTZW0lEKTi0uzszPAykwrAUAdPyXgCwAAAA="/>
  </w:docVars>
  <w:rsids>
    <w:rsidRoot w:val="0024041A"/>
    <w:rsid w:val="0024041A"/>
    <w:rsid w:val="003C6EB5"/>
    <w:rsid w:val="004667A3"/>
    <w:rsid w:val="00BB2D73"/>
    <w:rsid w:val="00F5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3DB698-39B1-4EE7-934F-17499839A432}"/>
</w:settings>
</file>

<file path=word/styles.xml><?xml version="1.0" encoding="utf-8"?>
<w:styl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mv="urn:schemas-microsoft-com:mac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a="http://schemas.openxmlformats.org/drawingml/2006/main" xmlns:pic="http://schemas.openxmlformats.org/drawingml/2006/picture" xmlns:c="http://schemas.openxmlformats.org/drawingml/2006/chart" xmlns:a14="http://schemas.microsoft.com/office/drawing/2010/main" xmlns:wpc="http://schemas.microsoft.com/office/word/2010/wordprocessingCanvas" xmlns:wp14="http://schemas.microsoft.com/office/word/2010/wordprocessingDrawing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ps="http://schemas.microsoft.com/office/word/2010/wordprocessingShape" xmlns:mc="http://schemas.openxmlformats.org/markup-compatibility/2006" mc:Ignorable="w14 w15 wp14">
  <w:docDefaults>
    <w:rPrDefault>
      <w:rPr>
        <w:sz w:val="22.0"/>
        <w:szCs w:val="22.0"/>
        <w:rFonts w:ascii="Calibri"/>
        <w:lang w:val="en-in" w:bidi="ar-sa" w:eastAsia="en-us"/>
      </w:rPr>
    </w:rPrDefault>
    <w:pPrDefault>
      <w:pPr>
        <w:spacing w:after="160" w:line="259" w:lineRule="auto"/>
      </w:pPr>
    </w:pPrDefault>
  </w:docDefault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tblPr>
      <w:tblW w:w="0" w:type="nil"/>
      <w:tblInd w:w="0" w:type="dxa"/>
      <w:tblBorders/>
      <w:tblCellMar>
        <w:top w:w="0" w:type="dxa"/>
        <w:bottom w:w="0" w:type="dxa"/>
        <w:left w:w="108" w:type="dxa"/>
        <w:right w:w="108" w:type="dxa"/>
      </w:tblCellMar>
    </w:tblPr>
  </w:style>
  <w:style w:type="numbering" w:default="1" w:styleId="NoList">
    <w:name w:val="No List"/>
    <w:uiPriority w:val="99"/>
  </w:style>
  <w:style w:type="paragraph" w:styleId="BalloonText">
    <w:name w:val="Balloon Text"/>
    <w:link w:val="BalloonTextChar"/>
    <w:basedOn w:val="Normal"/>
    <w:uiPriority w:val="99"/>
    <w:rPr>
      <w:sz w:val="18.0"/>
      <w:szCs w:val="18.0"/>
      <w:rFonts w:ascii="Segoe UI" w:cs="Segoe UI" w:hAnsi="Segoe UI"/>
    </w:rPr>
    <w:pPr>
      <w:spacing w:after="0" w:line="240" w:lineRule="auto"/>
    </w:pPr>
  </w:style>
  <w:style w:type="character" w:customStyle="1" w:styleId="BalloonTextChar">
    <w:name w:val="Balloon Text Char"/>
    <w:link w:val="BalloonText"/>
    <w:basedOn w:val="DefaultParagraphFont"/>
    <w:uiPriority w:val="99"/>
    <w:rPr>
      <w:sz w:val="18.0"/>
      <w:szCs w:val="18.0"/>
      <w:rFonts w:ascii="Segoe UI" w:cs="Segoe UI" w:hAnsi="Segoe UI"/>
    </w:rPr>
  </w:style>
  <w:style w:type="paragraph" w:styleId="Header">
    <w:name w:val="header"/>
    <w:link w:val="HeaderChar"/>
    <w:basedOn w:val="Normal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link w:val="Header"/>
    <w:basedOn w:val="DefaultParagraphFont"/>
    <w:uiPriority w:val="99"/>
  </w:style>
  <w:style w:type="paragraph" w:styleId="Footer">
    <w:name w:val="footer"/>
    <w:link w:val="FooterChar"/>
    <w:basedOn w:val="Normal"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link w:val="Footer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endnotes.xml.rels><?xml version="1.0" encoding="UTF-8" standalone="yes"?><Relationships xmlns="http://schemas.openxmlformats.org/package/2006/relationships"></Relationships>
</file>

<file path=word/_rels/footer1.xml.rels><?xml version="1.0" encoding="UTF-8" standalone="yes"?><Relationships xmlns="http://schemas.openxmlformats.org/package/2006/relationships"></Relationships>
</file>

<file path=word/_rels/footnotes.xml.rels><?xml version="1.0" encoding="UTF-8" standalone="yes"?>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Quickword</Application>
  <DocSecurity>0</DocSecurity>
  <Lines>1</Lines>
  <Paragraphs>26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7-04-02T06:00:00Z</dcterms:created>
  <dcterms:modified xsi:type="dcterms:W3CDTF">2017-04-02T06:32:00Z</dcterms:modified>
</cp:coreProperties>
</file>